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ทคโนโลยีทันสมัยขึ้น อยากให้มีครมาเรียนรู้เรื่องของดิจิทัล มาสัมผัสกับของจริง ๆ ดิจิทัล ไม่ใช่เรื่องของใครคนแต่เป็นอนาคตของประเทศใดคนหนึ่ง สวัสดีครับ ขอกราบเรียนสวัสดีครับ ขอกราบเรียนท่านนายกรัฐเพื่อเศรษฐกิจและสวัีท่านประธาน กสทช. และท่านสื่อมวและขอต้อนรับทุกท่านเข้าสู่บรรยากาศDigital Thailand Big Bang 2018สำหรับงานนี้ถือเป็นการนำกลับมาอีกครั้งหนึ่งและเทคโนโลยีที่มีความยิ่งใหญ่ในระดับนานาชาติ ของประเทศไทยที่เป็นการผนึกกำลังจากของภาครัฐและภาคเอกชนเข้าไว้ด้วยกันเพื่อที่จะเปิดโลกทัศน์ และนำพาคนไทยทุกคนก้าวเข้าสู่ยุคดิจิทัลอย่างเต็มภาคภูมิครับและในลำดับแรกของงานในวันนี้ ผมขอเรียนเชิญท่านรัฐมนตรี ให้เกียรติขึ้นกล่าวรายงานการจัดงาน ขอเชิญพบกับดอกเตอร์พิเชษ กราบเรียนทา่นนายกรัฐมนตรีเพื่อเศรษฐกิจและสังคม รวมทั้งพันธมิตรภาคเภาครัฐบาล ภาคประชาสังคม รวมทั้งเพื่อน ๆ จากประเทศต่าง ๆ ผมใคร่ขอกราบขอบพระคุณท่านที่ให้เกียรติมาเป็นประธานเปิดงานและปาฐกถาวันนี้จากความสำเร็จของงานโลกเปิด เราปรับ ประเทศเปลี่ยน ซึ่งมีผู้เข้าร่วมงานจำนวนกว่า 240000 คนตลอด 4 วันมีผู้สนใจเข้าร่วมฟังทุกช่องทาง รวมกว่า ๓ หมื่นคน มีเยาวชนเข้าร่วมประชันฝีมือในการแข่งขันต่าง ๆ อาทิเช่น IOT โดรนมากกว่า 1200 คน มีคลังความรู้ด้านดิจิทัลระดับโลก ซึ่งสามารถรับชมได้มากกว่า ผลจากงานดังกล่าวทำให้เกิดความรู้ และความเชื่อมั่นในศักยภาพและความพร้อมของไทยไปสู่ความเป็นศูนย์กลางด้านดิจิทัล ดังจะเห็นได้จากผลการจัดอันดับประเทศในปีที่ผ่านมาซึ่งอันดับของประเทศไทยขยับสูงขึ้น ในการจัดอันดับของเกือบทุกสถาบันชั้นนำของโลก อาทิเช่น World Economic Forum’s Global Competitiveness Index ด้านเทคโนโลยีจิทัล 2 อันดับ IMB สูงขึ้น ๒ อันดับ การจัดอันดับอีสออฟบิสสิเนตสูงขึ้น 20 อันดับ และ ICT โดย ไอทียูสูงขึ้น 1 อันดับเป็นต้นก่อให้เกิดการรวมพลังจากทุกภาคส่วน ภาควิชาการ ภาคธุรกิจและภาครัฐ สู่การเปลี่ยนผ่านสู่โลกดิจิทัล รวมทั้งก่อให้เกิดกระแสอย่างกว้างขวางทั่วประเทศ และเพื่อเป็นการเปิดโลกดิจิทัลไปสู่ภูมิภาคสร้างการมีส่วนร่วมจากทุกภาคส่วนในการพัฒนา รวมพลังคนไทยทั้งประเทศในการเข้าสู่ยุคดิจิทัล สำหรับปีนี้เพื่อเศรษฐกิจและสังคม โดยสำนักงานเศรษฐกิจดิจิทัล จึงได้จัดให้มีงาน Digital Thailand Big Bang 2018 ในระดับภูมิภาคขึ้นทั้ง ๔ ภูมิภาค ระหว่างเดือนกรกฎาคม สิงหาคม ที่ผ่านมาได้แก่ จังหวัดขอนแก่น จังหวัดเชียงใหม่ จังหวัดระยอง และจังหวัดสงขลา การจัดงานในภูมิภาคดังกล่าวประสบผลสำเร็จเป็นอย่างสูง มีผู้สนใจเข้าร่วมงานทั้งสิ้นกว่า ๖๐,๐๐๐ คน เข้าสู่งานในวันนี้เป็นอย่างดี อีกทั้งช่วยลดความเหลื่อมล้ำ เปิดโอกาสให้ประชาชน โดยเฉพาะอย่างยิ่งเยาวชนในพื้นที่ได้สัมผัสกับเทคโนโลยีด้วยตัวเองท่านนายกรัฐมนตรี ในปีนี้ได้ขยายจัดเป็น ๕ วัน จัดขึ้นเป็น ๕ วัน ระหว่างวันนี้ถึงวันอาทิตย์ กันยายน มีนานาประเทศเข้าร่วมกว่า 25 ประเทศทั่วโลก มีวิทยากรทั้งหมด ๑๗๓ ท่าน ๖๑ หัวข้อสัมมนา วิทยากรชาวต่างชาติมาร่วมกัน 59 ท่าน Dr. Rupak Biswas ผู้บริหารจากศูนย์วิจัยเอเมทจากนาซ่า Kosuke Sogo ผู้ตั้งบริษัท เป็น startup ที่โตของบริษัท AnyMind Group AI ที่โตเร็วที่สุดในเอเชีย หรือคุณเรชานผู้ก่อตั้งบริษัทนานเแก็กภายในงานนี้ยังมีการจัดงานประชุกว่า 100 ล้านคนทั่วโลกเป็นต้น ภายในงานนี้ยังมีการจัดงานประชุมนานาชาติที่สำคัญรวมถึงการประชุม APT ไวเลสกรุ๊ป ครั้งที่ ๒๔ จัดโดยเอเซียแปซิฟิกการสัมมนา ASIA Digital Society Forum 2018 จัดโดย Nikkei BP Intelligence Group บีพีเอ็นเวรีเจ้นท์กรุ๊ป และการประชุมสมาร์ทคิตี้เวอร์คชอป เป็นต้น งหลายอย่าง ทั้งในเรื่องของการทำงาน ไม่ว่าเกษตร ไม่ว่าจะอุตสาหกรรม การศึกษา การรักษาพยาบาล สิ่งเหล่านี้เป็นสิ่งที่เกี่ยวข้องกับคนทั้งสิ้นเพราะฉะนั้นการที่จะลดภาระในการทำงาน ในการใช้คนแต่เพียงอย่างเดียวซึ่งอาจไม่ทั่วถึง ขึ้นมาเพื่อมาเสริมงานเหล่านี้ เพราะฉะนั้นขอเน้นว่านโยบายรัฐบาล ต้องการให้เอาดิจิทัลมาเสริม คงไม่ใช่กิจกรรม เฉพาะเรื่องของดิจิทัลอย่างเดียวที่จะทำโน่นทำนี่ เพราะเราต้องคำนึงถึง ๒ ฝ่าย คนทำกับคนรับประโยชน์ใช่ไหม อยากจะบอกว่า วันนี้บรรยากาศคนละบรรยากาศกับ 2 วันที่ผ่านมา เหมือนกับมาอีกโลกใบหนึ่ง เรามีโลกอยู่ ๒ ใบเสมอ คนพื้นที่ ไม่ว่าจะความแตกต่าง ความเหลื่อมล้ำที่พูดมาทั้งหมด ทำอย่างไรสิ่งที่เราพูดกันวันนี้จะไปถึงเขาได้ ทำอย่างไรให้มีขีดความสามารถในการใช้สิ่งเหล่านี้ได้ ไม่อย่างนั้นเราดูตรงนี้เหมือนพร้อม ดี สะดวก โดยการผู้ที่มีความแตกต่างยังคงมีอยู่ เพราะฉะนั้นเราต้องทำงาน 2 ส่วน เราต้องคำนึงถึงเป้าหมาย ๒ ส่วนอะไร โดยใช้กรอบของรายได้ หรืออาชีพต่าง ๆ เข้ามาเป็นเป้าหมายที่ต้องการ และเราก็มาดูว่าดิจิทัลเราจะไปทำตรงไหนอย่างไร อาจจะพูดง่าย ๆ ว่าเพื่อคนที่มีรายได้เพียงพอกับมีรายได้น้อย บางส่วนเป็นการให้บริการเพิ่มรายได้ อย่างเช่น ที่เราทำเรื่องการค้าขาย ค้าขายออนไลน์ เรื่องการรับรู้ข้อมูลข่าวสารต่าง ๆ เหล่านี้ผมก็เห็นทำมาเยอะแยะแล้ว เรามาคำนึงดูว่าเราจะทำเพื่อธุรกิจแน่นอนต้องทำ ส่วนที่ 2 เราจะทำเพื่อโลก เพื่อสังคม อันนี้เป็นสิ่งที่สำคัญที่สุด ต่อจากนั้นต้องมีการสร้างความเชื่อมโยงกับประเทศอื่น ๆ อาทิ ท่านบรรดาเอกอัครราชทูตต่าง ๆ ที่ให้เกียรติมาในวันนี้เราจะต้องเจริญเติบโตและแข็งแกร่งไปด้วยกัน เป็น Motto หรือเป็นคติพจน์ของเรา และของโลกใบนี้เราจะไม่ทิ้งใครไว้ข้างหลัง เพราะฉะนั้นเมื่อเรามีการพัฒนาด้านดิจิทัลมาไปเรื่อย ๆ ตามขั้นตอน เพราะว่าใช้งบประมาณสูง อะไรสำคัญก่อนหลังต้องไปพิจารณาให้ดีนะครับ ต้องดูว่าและผู้รับบริการตามทันไหม จะมีขีดความสามารถถึงหรือเปล่า อะไรให้บริการฟรีต้องคิดให้หมด สอดคล้องกัน อย่างเช่น วันนี้ที่เราทำเรื่องบัตรสวัสดิการผู้มีรายได้น้อย เราต้องดูแลคนทั้งหมดของประเทศของเรา แล้วก็เพื่อนบ้านของเราด้วย และเรื่องสำคัญอีกประการหนึ่งคือเรื่องภัยคุกคามรูปแบบใหม่ ทั่วโลกให้ความสำคัญ ซึ่งสำคัญไม่น้อยไปกว่าในเรื่องของสิทธิมนุษยชน ซึ่งโลกก็ต้องการไม่ละเมิดสิทธิส่วนบุคคลของผู้อื่น ส่วนบุคคลของผู้อื่น ขณะเดียวกันต้องไม่ไปใช้ในทางที่ผิดในเรื่องในการดิจิทัลหรือ social ที่มีในปัจจุบันนี้ ถึงแม้ว่าเราจะมี พ.ร.บ. คอมพิวเตอร์กำหนดไว้ชัดเจน ก็อย่างที่บอกแล้วคำว่า ผิดกฎหมายกับคำว่าสิทธิมนุษยชนอยู่เส้นเดียวกัน อยู่ที่วิธีการปฏิบัติ ทำอย่างไรไม่ก้าวล่วงซึ่งกันและกันคนก็ไม่ต้องกระทำความผิด เมื่อกระทำความผิดก็ต้องยอมรับความผิดไม่ใช่บอกว่าเขาทำเพราะไม่รู้ ไม่รู้ก็เลยไม่ต้องถูกลงโทษ คนรู้แต่ทำ อันนั้นถูกรังแก ก็ไปอย่างนี้ หาความสงบสุขไม่ได้ ผมว่าเป็นทั้งโลก ไม่ใช่เป็นประเทศไทยประเทศเดียว เท่าที่ผมเจอผู้นำหลายประเทศก็พูดในเรื่องทั้งหมด เพราะฉะนั้นเราต้องบูรณาการร่วมกัน ให้ได้ ความปลอดภัยด้านไซเบอร์ หรือการใช้ระบบดิจิทัลหรือเทคโนโลยีในการป้องกัน ยับยั้ง ก่อเหตุ ติดตามความก้าวหน้า สืบสวนสอบสวนเหล่านี้จะเข้ามามากมายหลากหลาย การหลอกลวงทุกวันนี้ใน social media วันนี้ก็ยังมีอยู่ ก็อยากไปให้ดูว่าก่อนหน้านี้ ภัยในเรื่องเหล่านี้ไม่มากนัก วันนี้มากขึ้น แล้วรัฐบาลนี้ก็ได้ดำเนินการอย่างจริงจัง จนกระทั่งสามารถนำหลายคดี หลายผู้ฉ้อโกงต่าง ๆ หลอกลวงมาได้เป็นจำนวนมากในการลงโทษ ในการรับมือกับภัยคุกคามที่อาจจะเกิดขึ้นก็อาจจะเป็นโอกาสดี ประธานในปีหน้า เราต้องใช้โอกาสในการเร่งขับเคลื่อนการพัฒนาดิจิทัล อาเซียนแล้วก็ในเรื่องความปลอดภัยทางไซเบอร์ รวมทั้งการแสดงความร่วมมือกับอารยประเทศทั้งโลก ไม่ว่าจะเป็นกลุ่มประเทศ ทุกคนพูดถึงแต่คำว่า ภัยคุกคามที่เกิดจากไซเบอร์ ซึ่งนับวันจะมากขึ้นเรื่อย ๆ อะไรก็ตามไม่ว่าจะมีอะไรดี ไม่มีอะไรดีทั้งหมด ต้องมีดี มีเสีย มีวิกฤติและโอกาส อยู่ที่เราจะเห็นตรงจุดไหนเท่านั้นเอง เมื่อเช้าผมดูในอะไรสักอย่างหนึ่ง เขาบอกคนเรา มนุษย์เรามีอยู่ 2 อย่างในตัว มีหมาป่า 2 ตัว ตัวหนึ่งใจดี อีกตัวหนึ่งดุร้าย ขี้โกง เพราะฉะนั้นแล้วเราเลือกว่าเราจะเป็นหมาป่าข้างไหนของเรา ตัวไหนชนะก็อยู่ที่เราจะป้อนอาหารให้กิน ถ้าเราไม่ซื่อสัตย์ คดโกง ทำอะไรก็ตามหวังผลประโยชน์แต่เพียงอย่างเดียว หมาป่าอีกตัวก็จะมีน้ำหนักมากกว่าในตัวของตัวเอง ผมอ่านแล้วผมก็คิดดูว่าผมมีหมาป่ากี่ตัวอยู่ในตัวเอง หมาป่าใจดีกับหมาป่าใจร้าย ไม่ใช่ใจดีใจร้าย ทุกอย่างต้องรักษากฎระเบียบ แล้วความจริงใจใครจะเห็นหรือไม่เห็นก็ช่าง เรารู้ตัวของเราเองดีอยู่แล้ว เพราะฉะนั้นเช่นเดียวกันการใช้ดิจิทัลมีประโยชน์ และโทษ พูดค่อย ๆ แล้วรู้สึกจะง่วง ๆ เช้าเกินไป I’m so sorry มาเช้า ในปี 2018 นั้นไทยอันดับที่ ๑๙ จาก ๖๓ ประเทศ ขึ้นมา 2 - 3 อันดับ อันนี้เป็นหลักการของโลก ทั้งนี้เพื่อให้เกิดความเชื่อถือ เชื่อมั่น เราดีกว่าเขาเราก็ต้องดึงคนอื่นขึ้นมาด้วย ช่วยเขา ร่วมมือกับเขา เพราะเราอยู่ในโลกใบเดียวกันแล้วจะไปต่อกับเขาได้ไหม ผมอยากจะรู้ และยิ่งเราอยู่อันดับนี้ โดยเฉพาะอย่างยิ่งเรามีอันดับที่เท่านี้ รอบบ้านเราที่ต้องมาค้าขายเขาอยู่ลำดับไหน เรามีอันดับสูงสุดและที่เหลือยังต่อไม่ได้จะไปอย่างไร เขาเรียกว่าการค้าพหุภาคี ไม่ใช่ทวิภาคี ถ้าไม่เท่ากันไปด้วยกันไม่ได้ เพราะฉะนั้นขอให้เราไปสู่ในเรื่องการพัฒนาวิสาหกิจเบื้องต้น Smart Farmer การให้การรับรู้เรียนรู้ตาม พ.ร.บ. ข้อมูลข่าวสาร สิ่งเหล่านี้ให้ข้อมูล สิ่งต่าง ๆ สำคัญทั้งสิ้นขอให้ดำเนินการเร่งด่วนเดินหน้าไปสู่ในเรื่องของการเป็น Smart City มี ๒ อย่าง กลุ่มเมืองเดิม จังหวัดเดิม มี 6 กิจกรรมหลักที่จะเข้าเป็น Smart City ที่ประชาชนสามารถจะเข้าไปลงทุนร่วมกับรัฐ หรือลงทุนเอง ไม่ว่าจะระบบไฟฟ้า ประปา หรืออะไรก็แล้วแต่ ไปลงทุน ๖ อย่าง ไปเลือกเอาหรือจะทำทั้ง ๖ อย่าง ในเมืองนั้นก็ได้ อันที่ 2 คือที่เป็นเมืองใหม่ เมืองที่ว่างเปล่า มีการร่วมลงทุนและสร้างเมืองขึ้นมาทั้งเมืองดำเนินการเองโดยบริหารเมืองขึ้นมาทั้งหมด ก็จะเป็นการพัฒนาเมือง พัฒนาเมืองใหม่ เมืองอัจฉริยะ ที่มีความทันสมัย ที่ท่านบอกเมื่อสักครู่นี้อาจจะเป็นแบบนี้ทั้งหมด สรุปเมืองนี้ไม่ต้องเดิน ไม่ต้องคุยกัน เพราะว่าใช้ดิจิทัลได้หมดเลย วันหน้าก็จะเป็นเหมือนโทรทัศน์ หนังโทรทัศน์ที่เห็นไหม มีมนุษย์ต่างดาวมีนิ้วเดียวเอาไว้จิ้ม ขาก็ไม่มีเดิน สรุปว่าวันหน้าคนจะใช้แรงน้อยลง กำลังกายน้อยลง เพราะฉะนั้นอันนี้เป็นสิ่งที่ต้องควรระมัดระวัง หลายคนก็หลายนิ้วมือเริ่มหายแล้ว พวกชอบเล่นเกมเยอะ ๆ อันนี้ผมพูดให้ทุกคนคิด คือผมเป็นคนช่างคิด คิดมากบ้าง คิดน้อยบ้าง รู้บ้างไม่รู้บ้างแต่ก็คิด เพราะที่ท่านคิดมาทั้งหมดไม่ว่าอุปกรณ์อะไรก็ตามมาจากสมองคุณทั้งสิ้น สมองคนไม่ได้เลิศเลอไปกว่าตัวคน เพียงแต่เอามาจัดระเบียบเอามาทำให้เร็วขึ้นไม่ต้องปวดหัวเสียสมองมากนัก เพราะฉะนั้นอย่าให้ทุกอย่างมายึดครองโลกส่วนตัวทั้งหมด ใช้ได้แต่อย่าถูกครอบครอง เพราะฉะนั้นคนเราจะต้องมีหลักการของเราในการดำรงชีวิต การพัฒนาเมืองใหม่ พัฒนาแหล่งงาน พาณิชยกรรมที่อยู่อาศัย การค้า การลงทุน การวิจัยพัฒนา สิ่งสำคัญอีกประการหนึ่งคือการใช้ในการพัฒนาเสริมสร้างศักยภาพทรัพยากรมนุษย์ ต้องสร้างคน สร้างอุปกรณ์ แล้วก็ใช้ประโยชน์จากสิ่งที่รัฐบาลจัดสรรให้ มีการสร้างความรับรู้ให้กับชาวบ้าน 1 ล้านคน สร้างการรับรู้จากเน็ตประชารัฐ สร้างวิทยากรเป็นแกนนำ เพื่อให้ใช้ประโยชน์ได้อย่างรู้เท่าทันเทคโนโลยี ไปถึงจังหวัด ตำบลปัจจุบันร่วมกิจกรรมจำนวน Smart Farmer 13184 หมู่บ้าน เรามีเท่าไร 69,000 กว่าหมู่บ้านยังเหลืออีกเยอะ ทำให้ครบค่อยขยายไปให้เร็วที่สุด ไม่เช่นนั้นเด็กเยาวชนรุ่นใหม่ใช้โลกออนไลน์อย่างมีสติติดตามความก้าวหน้าทางอินเทอร์เน็ต ร่วมพัฒนาหลักสูตร แล้วนำไปบรรจุในหลักสูตรการเรียนการสอน แบบทางเลือกของ สพฐ. กระทรวงศึกษาธิการต้องเรียนรู้ไปด้วย หลักเกณฑ์ หลักการกฎหมายอย่าบอกว่าไม่รู้พอทำผิดแล้วไม่รู้กฎหมาย ไม่รู้ว่ามีความผิดอะไรตรงไหน ชอบอ้างตรงนี้ตลอดตัวเองก็รู้อยู่ว่าทำอะไรผิดอะไรถูก การสร้างความเสมอภาค ไม่ต้องพูดแล้วตรงนี้ ไม่ต้องพูดแล้ว วันหน้าใช้ดิจิทัลมาเสริมได้ไหม นายกฯ ไม่ต้องพูด นายกฯ มายืนเฉย ๆ แล้วก็ออกมาข้างนอก เพราะว่าบางทีก็พูดเยอะเกินไปบางทีก็ไม่ดี ๒ วันพูดเช้าถึง ๖ โมงเย็น ๒ วันเต็ม ๆ วันศุกร์ที่แล้วก็พูดอีก คือพูดเกือบทุกวัน แต่อยากให้ทุกคนจับสาระที่นายกฯ พูดให้ได้ว่ากให้ประเทศไทยเป็นอย่างไร เราทุกคนต้องซื่อสัตย์ จริงใจต่อกัน และท้ายที่สุดเราเป็นเพื่อนกัน เราเป็นมนุษยชาติอยู่ในโลกใบเดียวกัน อากาศก็เดียวกัน ไม่ว่าประเทศไหน ด้วยทะเล มหาสมุทร แผ่นดินก็เชื่อมต่อด้วยแผ่นดิน ผืนน้ำ อากาศ ทั้งหมดคือโลกใบเดียวกัน เพราะฉะนั้นเราจะเก่งประเทศเดียวหรือใครจะเจริญเติบโต พัฒนาสูง ๆ ความขัดแย้งก็สูง เพราะฉะนั้นดิจิทัลจะเป็นตัวที่ลดความเหลื่อมล้ำ ระหว่างโลก ระหว่างเรา ระหว่างครอบครัว ระหว่างคนมีสตางค์ กับไม่มีสตางค์ แต่ทำอย่างไรจะให้เขาเข้าถึงให้ได้ ก็อยากจะฝากทุกคนช่วยคิดต่อไปด้วย เพราะเป็นการทำงานของรัฐบาล ภาคประชาชน ภาคประชาสังคม ที่เรียกว่า ประชารัฐ ช่วยกันทำต่อไป ผมขอแสดงความยินดีกับผู้รับรางวัลทั้งหลายที่มาร่วมงานวันนี้ผมขอเปิดงานDigital Thailand Big Bang 2018 ณ บัดนี้ ขอบคุณครับ</w:t>
      </w:r>
    </w:p>
    <w:p>
      <w:pPr>
        <w:pStyle w:val="BodyText"/>
      </w:pPr>
      <w:r>
        <w:t xml:space="preserve">(คุณอกนิษฐ์) ในลำดับนี้ขอเชิญท่านนายกรัฐมนตรีบนเวทีเพื่อทำพิธีเปิดอย่างเป็นทางการ ท่านรัฐมนตรีว่าการกระทรวงดิจิทัลฯ ท่านรัฐมนตรีว่าการกระทรวงการต่างประเทศ ท่านรัฐมนตรีว่าการกระทรวงคมนาคม ท่านรัฐมนตรีว่าการฯ มหาดไทย ท่านรัฐมนตรีว่าการกระทรวงแรงงาน ท่านประธาน กสทช. และท่านเลขาธิการนายกรัฐมนตรีครับ โดยอีกสักครู่ผมจะขออนุญาตทำการนับถอยหลัง เพื่อเปิดงานในวันนี้อย่างเป็นทางการ และเมื่อทุกท่านพร้อมแล้ว ผมขออนุญาตและเมื่อทุกท่านพร้อมแล้วผมขออนุญาตนับถอยหลัง อย่างเป็นทางการ 5 4 3 2 1 เชิญครับ และนี่ก็คือการเปิดตัวอย่างเป็นทางการของดิจิทัลไทยแลนด์ บิ๊กแบง 2018 ภายใต้แนวคิด Thailand big data โลกเปิด ผมขอเสียงปรบมือดัง ๆ อีกสักครั้งหนึ่งครับ ในลำดับต่อไปท่านนายกฯ และคณะยังคงอยู่บนเวที เพื่อถ่ายภาพอีก ๒ ชุด เริ่มจากลำดับแรก ขอกราบเรียนเชิญท่านคณะทูตานุทูตครับ</w:t>
      </w:r>
    </w:p>
    <w:p>
      <w:pPr>
        <w:pStyle w:val="BodyText"/>
      </w:pPr>
      <w:r>
        <w:t xml:space="preserve">[ภาษาต่างประเทศ] เอาล่ะครับขอบพระคุณท่านคณะทูตานุทูตนะครับ ขอบพระคุณนะครับ ท่านนายกรัฐมนตรีและคณะยังคงอยู่ต่อกับเราบนเวที เพื่อนำเข้าสู่ภาพต่อไปครับ และสำหรับต่อไปผมกราบเรียนเชิญท่านคณะผู้บริหารและผู้สนับสนุนการจัดงาน ให้เกียรติร่วมถ่ายภาพบนเวที ขอกราบเรียนเชิญครับ และในขณะนี้ทางท่านคณะผู้บริหารและผู้สนับสนุนการจัดงานกำลังขึ้นบนเวที เพื่อร่วมถ่ายภาพเป็นที่ระลึกพิธีเปิดในวันนี้ครับ และแน่นอนสำหรับงาน Digital Thailand Big Bang 2018 จะดำเนินการจัดงานไปทั้งสิ้น ๕ วัน ตั้งแต่วันนี้ถึงวันที่ ๒๓ กันยายน นี้นะครับ โดยหลังจากกิจกรรมพิธีเปิดบนเวทีแห่งนี้ ยังคงมีกิจกรรมอื่น ๆ บนเวทีแห่งนี้ไปตลอดวันนี้รวมตลอด 5 วัน การจัดงาน สามารถติดตามกันได้นะครับ เอาล่ะครับ ขอกราบขอบพระคุณ กราบขอบพระคุณท่านคณะรัฐมนตรี ท่านทูตานุทูต รวมถึงท่านผู้มีเกียรติบนเวทีด้วยครับ กราบขอบพระคุณครับ สำหรับงานในวันนี้ก็ดำเนินไปจนถึงช่วงสุดท้าย กิจกรรมบนเวทียังคงจัดขึ้นต่อเนื่องทั้งวันในนามของผู้ดำเนินงาน ขอขอบพระคุณให้เกียรติมาร่วมงานพิธีเปิดกับเราในวันนี้ และหวังเป็นอย่างยิ่งว่าจะได้รับความร่วมมือจากท่านสื่อมวลชนในการประชาสัมพันธ์เกี่ยวกับงานดี ๆ ของเราอีกสักครู่ขอกราบเรียนเชิญท่านนายกรัฐมนตรีและคณะเยี่ยมชมงานของงาน Digital Thailand Big Bang 2018 ครับ ส่วนผมหมดหน้าที่ลงเพียงเท่านี้ สำหรับงานในวันนี้ขอขอบพระคุณ เนคเทค ทางไกลถ่ายทอดจากศูนย์บริการทางไกล ผมหมดหน้าที่ลงเพียงเท่านี้</w:t>
      </w:r>
    </w:p>
    <w:p>
      <w:pPr>
        <w:pStyle w:val="BodyText"/>
      </w:pPr>
      <w:r>
        <w:t xml:space="preserve">[สิ้นสุดการถอดความ] ดร.สุวมาลย์ ม่วงประเสริฐ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30Z</dcterms:created>
  <dcterms:modified xsi:type="dcterms:W3CDTF">2021-03-23T08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